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929" w:rsidRPr="00A91C1A" w:rsidRDefault="00A91C1A">
      <w:pPr>
        <w:rPr>
          <w:b/>
        </w:rPr>
      </w:pPr>
      <w:r w:rsidRPr="00A91C1A">
        <w:rPr>
          <w:b/>
        </w:rPr>
        <w:t>Roteiro de projeto para o artigo final da disciplina</w:t>
      </w:r>
    </w:p>
    <w:p w:rsidR="00A91C1A" w:rsidRDefault="00A91C1A"/>
    <w:p w:rsidR="00A91C1A" w:rsidRDefault="00A91C1A" w:rsidP="00A91C1A">
      <w:r w:rsidRPr="00A91C1A">
        <w:rPr>
          <w:b/>
        </w:rPr>
        <w:t>Temática a ser desenvolvida</w:t>
      </w:r>
      <w:r>
        <w:rPr>
          <w:b/>
        </w:rPr>
        <w:t xml:space="preserve"> </w:t>
      </w:r>
      <w:r w:rsidRPr="00A91C1A">
        <w:t>(</w:t>
      </w:r>
      <w:r>
        <w:t>15 a 20 linhas).</w:t>
      </w:r>
    </w:p>
    <w:p w:rsidR="00A91C1A" w:rsidRDefault="00A91C1A">
      <w:r w:rsidRPr="00A91C1A">
        <w:rPr>
          <w:b/>
        </w:rPr>
        <w:t xml:space="preserve"> </w:t>
      </w:r>
      <w:r>
        <w:t xml:space="preserve">Explicar em algumas linhas qual o tema da pesquisa, sua importância, e como ela se insere em um dos temas do curso desenvolvimento e/ou integração da América Latina. </w:t>
      </w:r>
    </w:p>
    <w:p w:rsidR="00A91C1A" w:rsidRDefault="00A91C1A">
      <w:pPr>
        <w:rPr>
          <w:b/>
        </w:rPr>
      </w:pPr>
    </w:p>
    <w:p w:rsidR="00A91C1A" w:rsidRPr="00A91C1A" w:rsidRDefault="00A91C1A">
      <w:pPr>
        <w:rPr>
          <w:b/>
        </w:rPr>
      </w:pPr>
      <w:r w:rsidRPr="00A91C1A">
        <w:rPr>
          <w:b/>
        </w:rPr>
        <w:t>Metodologia</w:t>
      </w:r>
      <w:r>
        <w:rPr>
          <w:b/>
        </w:rPr>
        <w:t xml:space="preserve"> e resultados esperados </w:t>
      </w:r>
      <w:r w:rsidRPr="00A91C1A">
        <w:t>(10 a 15 linhas)</w:t>
      </w:r>
    </w:p>
    <w:p w:rsidR="00A91C1A" w:rsidRDefault="00A91C1A">
      <w:r>
        <w:t>Descrever o método que pretende utilizar e os resultados esperados.</w:t>
      </w:r>
    </w:p>
    <w:p w:rsidR="00A91C1A" w:rsidRDefault="00A91C1A">
      <w:pPr>
        <w:rPr>
          <w:b/>
        </w:rPr>
      </w:pPr>
    </w:p>
    <w:p w:rsidR="00A91C1A" w:rsidRPr="00A91C1A" w:rsidRDefault="00A91C1A">
      <w:pPr>
        <w:rPr>
          <w:b/>
        </w:rPr>
      </w:pPr>
      <w:r w:rsidRPr="00A91C1A">
        <w:rPr>
          <w:b/>
        </w:rPr>
        <w:t xml:space="preserve">Formação </w:t>
      </w:r>
      <w:proofErr w:type="gramStart"/>
      <w:r w:rsidRPr="00A91C1A">
        <w:rPr>
          <w:b/>
        </w:rPr>
        <w:t>do(</w:t>
      </w:r>
      <w:proofErr w:type="gramEnd"/>
      <w:r w:rsidRPr="00A91C1A">
        <w:rPr>
          <w:b/>
        </w:rPr>
        <w:t>s( autor(ES) no desenvolvimento da pesquisa</w:t>
      </w:r>
    </w:p>
    <w:p w:rsidR="00A91C1A" w:rsidRDefault="00A91C1A">
      <w:r>
        <w:t>Brevemente inserir a formação de graduação, se está cursando o mestrado ou doutorado no PROLAM, ou se é aluno especial ou de outra unidade.</w:t>
      </w:r>
    </w:p>
    <w:p w:rsidR="00A91C1A" w:rsidRDefault="00A91C1A">
      <w:r>
        <w:t xml:space="preserve">Email do(s) </w:t>
      </w:r>
      <w:proofErr w:type="gramStart"/>
      <w:r>
        <w:t>autor(</w:t>
      </w:r>
      <w:proofErr w:type="spellStart"/>
      <w:proofErr w:type="gramEnd"/>
      <w:r>
        <w:t>es</w:t>
      </w:r>
      <w:proofErr w:type="spellEnd"/>
      <w:r>
        <w:t>)</w:t>
      </w:r>
    </w:p>
    <w:p w:rsidR="00A91C1A" w:rsidRDefault="00A91C1A"/>
    <w:sectPr w:rsidR="00A91C1A" w:rsidSect="00684CD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tLQ0M7e0NDEzNbYwNDBW0lEKTi0uzszPAykwrAUAmiJzOiwAAAA="/>
  </w:docVars>
  <w:rsids>
    <w:rsidRoot w:val="00A91C1A"/>
    <w:rsid w:val="00684CD8"/>
    <w:rsid w:val="008B2C5C"/>
    <w:rsid w:val="00A91C1A"/>
    <w:rsid w:val="00B65F97"/>
    <w:rsid w:val="00FF07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4CD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5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syPC</dc:creator>
  <cp:lastModifiedBy>EasyPC</cp:lastModifiedBy>
  <cp:revision>1</cp:revision>
  <dcterms:created xsi:type="dcterms:W3CDTF">2022-06-17T19:33:00Z</dcterms:created>
  <dcterms:modified xsi:type="dcterms:W3CDTF">2022-06-17T19:44:00Z</dcterms:modified>
</cp:coreProperties>
</file>